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1A1238" w14:textId="3476A38A" w:rsidR="00420375" w:rsidRPr="00DF63FD" w:rsidRDefault="00DF63FD" w:rsidP="00DF63FD">
      <w:pPr>
        <w:jc w:val="center"/>
        <w:rPr>
          <w:b/>
          <w:bCs/>
          <w:sz w:val="32"/>
          <w:szCs w:val="32"/>
          <w:u w:val="single"/>
        </w:rPr>
      </w:pPr>
      <w:r w:rsidRPr="00DF63FD">
        <w:rPr>
          <w:b/>
          <w:bCs/>
          <w:sz w:val="32"/>
          <w:szCs w:val="32"/>
          <w:u w:val="single"/>
        </w:rPr>
        <w:t xml:space="preserve">Microcontroller LAB </w:t>
      </w:r>
      <w:proofErr w:type="spellStart"/>
      <w:r>
        <w:rPr>
          <w:b/>
          <w:bCs/>
          <w:sz w:val="32"/>
          <w:szCs w:val="32"/>
          <w:u w:val="single"/>
        </w:rPr>
        <w:t>M</w:t>
      </w:r>
      <w:r w:rsidRPr="00DF63FD">
        <w:rPr>
          <w:b/>
          <w:bCs/>
          <w:sz w:val="32"/>
          <w:szCs w:val="32"/>
          <w:u w:val="single"/>
        </w:rPr>
        <w:t>iniproject</w:t>
      </w:r>
      <w:proofErr w:type="spellEnd"/>
      <w:r>
        <w:rPr>
          <w:b/>
          <w:bCs/>
          <w:sz w:val="32"/>
          <w:szCs w:val="32"/>
          <w:u w:val="single"/>
        </w:rPr>
        <w:t xml:space="preserve"> </w:t>
      </w:r>
      <w:proofErr w:type="gramStart"/>
      <w:r w:rsidR="000B473E">
        <w:rPr>
          <w:b/>
          <w:bCs/>
          <w:sz w:val="32"/>
          <w:szCs w:val="32"/>
          <w:u w:val="single"/>
        </w:rPr>
        <w:t>Report</w:t>
      </w:r>
      <w:r>
        <w:rPr>
          <w:b/>
          <w:bCs/>
          <w:sz w:val="32"/>
          <w:szCs w:val="32"/>
          <w:u w:val="single"/>
        </w:rPr>
        <w:t xml:space="preserve">  </w:t>
      </w:r>
      <w:r w:rsidR="000B473E">
        <w:rPr>
          <w:b/>
          <w:bCs/>
          <w:sz w:val="32"/>
          <w:szCs w:val="32"/>
          <w:u w:val="single"/>
        </w:rPr>
        <w:t>(</w:t>
      </w:r>
      <w:proofErr w:type="gramEnd"/>
      <w:r>
        <w:rPr>
          <w:b/>
          <w:bCs/>
          <w:sz w:val="32"/>
          <w:szCs w:val="32"/>
          <w:u w:val="single"/>
        </w:rPr>
        <w:t>Jan – May 202</w:t>
      </w:r>
      <w:r w:rsidR="00A84044">
        <w:rPr>
          <w:b/>
          <w:bCs/>
          <w:sz w:val="32"/>
          <w:szCs w:val="32"/>
          <w:u w:val="single"/>
        </w:rPr>
        <w:t>3</w:t>
      </w:r>
      <w:r w:rsidR="000B473E">
        <w:rPr>
          <w:b/>
          <w:bCs/>
          <w:sz w:val="32"/>
          <w:szCs w:val="32"/>
          <w:u w:val="single"/>
        </w:rPr>
        <w:t>)</w:t>
      </w:r>
    </w:p>
    <w:p w14:paraId="488306CD" w14:textId="146B3A68" w:rsidR="00DF63FD" w:rsidRPr="00DF63FD" w:rsidRDefault="00DF63FD">
      <w:pPr>
        <w:rPr>
          <w:b/>
          <w:bCs/>
          <w:sz w:val="28"/>
          <w:szCs w:val="28"/>
        </w:rPr>
      </w:pPr>
      <w:r w:rsidRPr="00DF63FD">
        <w:rPr>
          <w:b/>
          <w:bCs/>
          <w:sz w:val="28"/>
          <w:szCs w:val="28"/>
        </w:rPr>
        <w:t>Title:</w:t>
      </w:r>
    </w:p>
    <w:p w14:paraId="16792824" w14:textId="4105B41C" w:rsidR="00DF63FD" w:rsidRDefault="00DF63FD"/>
    <w:p w14:paraId="75418159" w14:textId="3D103173" w:rsidR="00DF63FD" w:rsidRPr="000B473E" w:rsidRDefault="00DF63FD">
      <w:pPr>
        <w:rPr>
          <w:b/>
          <w:bCs/>
          <w:i/>
          <w:iCs/>
        </w:rPr>
      </w:pPr>
      <w:r w:rsidRPr="000B473E">
        <w:rPr>
          <w:b/>
          <w:bCs/>
          <w:i/>
          <w:iCs/>
        </w:rPr>
        <w:t>Student Details:</w:t>
      </w:r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1980"/>
        <w:gridCol w:w="1417"/>
        <w:gridCol w:w="1843"/>
        <w:gridCol w:w="2552"/>
        <w:gridCol w:w="1275"/>
      </w:tblGrid>
      <w:tr w:rsidR="00AA14F2" w14:paraId="14C3D1C0" w14:textId="55B06D03" w:rsidTr="00714FDA">
        <w:trPr>
          <w:trHeight w:val="529"/>
        </w:trPr>
        <w:tc>
          <w:tcPr>
            <w:tcW w:w="1980" w:type="dxa"/>
          </w:tcPr>
          <w:p w14:paraId="147181E1" w14:textId="359E29D9" w:rsidR="00AA14F2" w:rsidRPr="000B473E" w:rsidRDefault="00AA14F2" w:rsidP="00AA14F2">
            <w:pPr>
              <w:rPr>
                <w:b/>
                <w:bCs/>
              </w:rPr>
            </w:pPr>
            <w:r w:rsidRPr="000B473E">
              <w:rPr>
                <w:b/>
                <w:bCs/>
              </w:rPr>
              <w:t>Name</w:t>
            </w:r>
          </w:p>
        </w:tc>
        <w:tc>
          <w:tcPr>
            <w:tcW w:w="1417" w:type="dxa"/>
          </w:tcPr>
          <w:p w14:paraId="6190491D" w14:textId="2FDFB5C7" w:rsidR="00AA14F2" w:rsidRPr="000B473E" w:rsidRDefault="00AA14F2" w:rsidP="00AA14F2">
            <w:pPr>
              <w:rPr>
                <w:b/>
                <w:bCs/>
              </w:rPr>
            </w:pPr>
            <w:r w:rsidRPr="000B473E">
              <w:rPr>
                <w:b/>
                <w:bCs/>
              </w:rPr>
              <w:t xml:space="preserve">Registration </w:t>
            </w:r>
            <w:r>
              <w:rPr>
                <w:b/>
                <w:bCs/>
              </w:rPr>
              <w:t>No</w:t>
            </w:r>
          </w:p>
        </w:tc>
        <w:tc>
          <w:tcPr>
            <w:tcW w:w="1843" w:type="dxa"/>
          </w:tcPr>
          <w:p w14:paraId="52456B50" w14:textId="11D8C132" w:rsidR="00AA14F2" w:rsidRDefault="00AA14F2" w:rsidP="00AA14F2">
            <w:pPr>
              <w:rPr>
                <w:b/>
                <w:bCs/>
              </w:rPr>
            </w:pPr>
            <w:r>
              <w:rPr>
                <w:b/>
                <w:bCs/>
              </w:rPr>
              <w:t>Objectives addressed</w:t>
            </w:r>
            <w:r w:rsidR="00714FDA">
              <w:rPr>
                <w:b/>
                <w:bCs/>
              </w:rPr>
              <w:t xml:space="preserve"> by individual</w:t>
            </w:r>
          </w:p>
        </w:tc>
        <w:tc>
          <w:tcPr>
            <w:tcW w:w="2552" w:type="dxa"/>
          </w:tcPr>
          <w:p w14:paraId="6F408998" w14:textId="49FD71CD" w:rsidR="00AA14F2" w:rsidRDefault="00AA14F2" w:rsidP="00AA14F2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Individual contribution towards </w:t>
            </w:r>
            <w:r w:rsidR="00714FDA">
              <w:rPr>
                <w:b/>
                <w:bCs/>
              </w:rPr>
              <w:t xml:space="preserve">attaining the </w:t>
            </w:r>
            <w:r>
              <w:rPr>
                <w:b/>
                <w:bCs/>
              </w:rPr>
              <w:t xml:space="preserve">objective </w:t>
            </w:r>
          </w:p>
        </w:tc>
        <w:tc>
          <w:tcPr>
            <w:tcW w:w="1275" w:type="dxa"/>
          </w:tcPr>
          <w:p w14:paraId="6C530219" w14:textId="0093CB5A" w:rsidR="00AA14F2" w:rsidRDefault="00AA14F2" w:rsidP="000B473E">
            <w:pPr>
              <w:spacing w:line="720" w:lineRule="auto"/>
              <w:rPr>
                <w:b/>
                <w:bCs/>
              </w:rPr>
            </w:pPr>
            <w:r>
              <w:rPr>
                <w:b/>
                <w:bCs/>
              </w:rPr>
              <w:t>Signature</w:t>
            </w:r>
          </w:p>
        </w:tc>
      </w:tr>
      <w:tr w:rsidR="00AA14F2" w14:paraId="0E6F17C0" w14:textId="47847C82" w:rsidTr="00714FDA">
        <w:tc>
          <w:tcPr>
            <w:tcW w:w="1980" w:type="dxa"/>
          </w:tcPr>
          <w:p w14:paraId="1D1B6983" w14:textId="77777777" w:rsidR="00AA14F2" w:rsidRDefault="00AA14F2" w:rsidP="000B473E">
            <w:pPr>
              <w:spacing w:line="720" w:lineRule="auto"/>
            </w:pPr>
          </w:p>
          <w:p w14:paraId="37525F2F" w14:textId="12B0A0F4" w:rsidR="00A84044" w:rsidRDefault="00A84044" w:rsidP="000B473E">
            <w:pPr>
              <w:spacing w:line="720" w:lineRule="auto"/>
            </w:pPr>
          </w:p>
        </w:tc>
        <w:tc>
          <w:tcPr>
            <w:tcW w:w="1417" w:type="dxa"/>
          </w:tcPr>
          <w:p w14:paraId="6E1A5CE5" w14:textId="77777777" w:rsidR="00AA14F2" w:rsidRDefault="00AA14F2" w:rsidP="000B473E">
            <w:pPr>
              <w:spacing w:line="720" w:lineRule="auto"/>
            </w:pPr>
          </w:p>
        </w:tc>
        <w:tc>
          <w:tcPr>
            <w:tcW w:w="1843" w:type="dxa"/>
          </w:tcPr>
          <w:p w14:paraId="52C67614" w14:textId="77777777" w:rsidR="00AA14F2" w:rsidRDefault="00AA14F2" w:rsidP="000B473E">
            <w:pPr>
              <w:spacing w:line="720" w:lineRule="auto"/>
            </w:pPr>
          </w:p>
        </w:tc>
        <w:tc>
          <w:tcPr>
            <w:tcW w:w="2552" w:type="dxa"/>
          </w:tcPr>
          <w:p w14:paraId="7B96A711" w14:textId="77777777" w:rsidR="00AA14F2" w:rsidRDefault="00AA14F2" w:rsidP="000B473E">
            <w:pPr>
              <w:spacing w:line="720" w:lineRule="auto"/>
            </w:pPr>
          </w:p>
        </w:tc>
        <w:tc>
          <w:tcPr>
            <w:tcW w:w="1275" w:type="dxa"/>
          </w:tcPr>
          <w:p w14:paraId="40A951C8" w14:textId="77777777" w:rsidR="00AA14F2" w:rsidRDefault="00AA14F2" w:rsidP="000B473E">
            <w:pPr>
              <w:spacing w:line="720" w:lineRule="auto"/>
            </w:pPr>
          </w:p>
        </w:tc>
      </w:tr>
      <w:tr w:rsidR="00AA14F2" w14:paraId="2F1DCEC3" w14:textId="3AB3353B" w:rsidTr="00714FDA">
        <w:tc>
          <w:tcPr>
            <w:tcW w:w="1980" w:type="dxa"/>
          </w:tcPr>
          <w:p w14:paraId="3570168F" w14:textId="77777777" w:rsidR="00AA14F2" w:rsidRDefault="00AA14F2" w:rsidP="000B473E">
            <w:pPr>
              <w:spacing w:line="720" w:lineRule="auto"/>
            </w:pPr>
          </w:p>
          <w:p w14:paraId="56EEE53C" w14:textId="3FAB9B42" w:rsidR="00A84044" w:rsidRDefault="00A84044" w:rsidP="000B473E">
            <w:pPr>
              <w:spacing w:line="720" w:lineRule="auto"/>
            </w:pPr>
          </w:p>
        </w:tc>
        <w:tc>
          <w:tcPr>
            <w:tcW w:w="1417" w:type="dxa"/>
          </w:tcPr>
          <w:p w14:paraId="25DD0963" w14:textId="77777777" w:rsidR="00AA14F2" w:rsidRDefault="00AA14F2" w:rsidP="000B473E">
            <w:pPr>
              <w:spacing w:line="720" w:lineRule="auto"/>
            </w:pPr>
          </w:p>
        </w:tc>
        <w:tc>
          <w:tcPr>
            <w:tcW w:w="1843" w:type="dxa"/>
          </w:tcPr>
          <w:p w14:paraId="56C87AAE" w14:textId="77777777" w:rsidR="00AA14F2" w:rsidRDefault="00AA14F2" w:rsidP="000B473E">
            <w:pPr>
              <w:spacing w:line="720" w:lineRule="auto"/>
            </w:pPr>
          </w:p>
        </w:tc>
        <w:tc>
          <w:tcPr>
            <w:tcW w:w="2552" w:type="dxa"/>
          </w:tcPr>
          <w:p w14:paraId="178553CA" w14:textId="77777777" w:rsidR="00AA14F2" w:rsidRDefault="00AA14F2" w:rsidP="000B473E">
            <w:pPr>
              <w:spacing w:line="720" w:lineRule="auto"/>
            </w:pPr>
          </w:p>
        </w:tc>
        <w:tc>
          <w:tcPr>
            <w:tcW w:w="1275" w:type="dxa"/>
          </w:tcPr>
          <w:p w14:paraId="080DEE88" w14:textId="77777777" w:rsidR="00AA14F2" w:rsidRDefault="00AA14F2" w:rsidP="000B473E">
            <w:pPr>
              <w:spacing w:line="720" w:lineRule="auto"/>
            </w:pPr>
          </w:p>
        </w:tc>
      </w:tr>
      <w:tr w:rsidR="00AA14F2" w14:paraId="24EBD1B6" w14:textId="19847F92" w:rsidTr="00714FDA">
        <w:tc>
          <w:tcPr>
            <w:tcW w:w="1980" w:type="dxa"/>
          </w:tcPr>
          <w:p w14:paraId="28F5AFC2" w14:textId="77777777" w:rsidR="00AA14F2" w:rsidRDefault="00AA14F2" w:rsidP="000B473E">
            <w:pPr>
              <w:spacing w:line="720" w:lineRule="auto"/>
            </w:pPr>
          </w:p>
          <w:p w14:paraId="2591E0D0" w14:textId="281E2EC9" w:rsidR="00A84044" w:rsidRDefault="00A84044" w:rsidP="000B473E">
            <w:pPr>
              <w:spacing w:line="720" w:lineRule="auto"/>
            </w:pPr>
          </w:p>
        </w:tc>
        <w:tc>
          <w:tcPr>
            <w:tcW w:w="1417" w:type="dxa"/>
          </w:tcPr>
          <w:p w14:paraId="686A5A76" w14:textId="77777777" w:rsidR="00AA14F2" w:rsidRDefault="00AA14F2" w:rsidP="000B473E">
            <w:pPr>
              <w:spacing w:line="720" w:lineRule="auto"/>
            </w:pPr>
          </w:p>
        </w:tc>
        <w:tc>
          <w:tcPr>
            <w:tcW w:w="1843" w:type="dxa"/>
          </w:tcPr>
          <w:p w14:paraId="69C993AE" w14:textId="77777777" w:rsidR="00AA14F2" w:rsidRDefault="00AA14F2" w:rsidP="000B473E">
            <w:pPr>
              <w:spacing w:line="720" w:lineRule="auto"/>
            </w:pPr>
          </w:p>
        </w:tc>
        <w:tc>
          <w:tcPr>
            <w:tcW w:w="2552" w:type="dxa"/>
          </w:tcPr>
          <w:p w14:paraId="2C6CB9A8" w14:textId="77777777" w:rsidR="00AA14F2" w:rsidRDefault="00AA14F2" w:rsidP="000B473E">
            <w:pPr>
              <w:spacing w:line="720" w:lineRule="auto"/>
            </w:pPr>
          </w:p>
        </w:tc>
        <w:tc>
          <w:tcPr>
            <w:tcW w:w="1275" w:type="dxa"/>
          </w:tcPr>
          <w:p w14:paraId="0B1EC54E" w14:textId="77777777" w:rsidR="00AA14F2" w:rsidRDefault="00AA14F2" w:rsidP="000B473E">
            <w:pPr>
              <w:spacing w:line="720" w:lineRule="auto"/>
            </w:pPr>
          </w:p>
        </w:tc>
      </w:tr>
      <w:tr w:rsidR="00AA14F2" w14:paraId="614808C0" w14:textId="3683FCD4" w:rsidTr="00714FDA">
        <w:tc>
          <w:tcPr>
            <w:tcW w:w="1980" w:type="dxa"/>
          </w:tcPr>
          <w:p w14:paraId="4E443A4C" w14:textId="77777777" w:rsidR="00AA14F2" w:rsidRDefault="00AA14F2" w:rsidP="000B473E">
            <w:pPr>
              <w:spacing w:line="720" w:lineRule="auto"/>
            </w:pPr>
          </w:p>
          <w:p w14:paraId="05D8F103" w14:textId="74647E0A" w:rsidR="00A84044" w:rsidRDefault="00A84044" w:rsidP="000B473E">
            <w:pPr>
              <w:spacing w:line="720" w:lineRule="auto"/>
            </w:pPr>
          </w:p>
        </w:tc>
        <w:tc>
          <w:tcPr>
            <w:tcW w:w="1417" w:type="dxa"/>
          </w:tcPr>
          <w:p w14:paraId="6EA2B4E9" w14:textId="77777777" w:rsidR="00AA14F2" w:rsidRDefault="00AA14F2" w:rsidP="000B473E">
            <w:pPr>
              <w:spacing w:line="720" w:lineRule="auto"/>
            </w:pPr>
          </w:p>
        </w:tc>
        <w:tc>
          <w:tcPr>
            <w:tcW w:w="1843" w:type="dxa"/>
          </w:tcPr>
          <w:p w14:paraId="4E48DB97" w14:textId="77777777" w:rsidR="00AA14F2" w:rsidRDefault="00AA14F2" w:rsidP="000B473E">
            <w:pPr>
              <w:spacing w:line="720" w:lineRule="auto"/>
            </w:pPr>
          </w:p>
        </w:tc>
        <w:tc>
          <w:tcPr>
            <w:tcW w:w="2552" w:type="dxa"/>
          </w:tcPr>
          <w:p w14:paraId="48E8F64A" w14:textId="77777777" w:rsidR="00AA14F2" w:rsidRDefault="00AA14F2" w:rsidP="000B473E">
            <w:pPr>
              <w:spacing w:line="720" w:lineRule="auto"/>
            </w:pPr>
          </w:p>
        </w:tc>
        <w:tc>
          <w:tcPr>
            <w:tcW w:w="1275" w:type="dxa"/>
          </w:tcPr>
          <w:p w14:paraId="00873367" w14:textId="77777777" w:rsidR="00AA14F2" w:rsidRDefault="00AA14F2" w:rsidP="000B473E">
            <w:pPr>
              <w:spacing w:line="720" w:lineRule="auto"/>
            </w:pPr>
          </w:p>
        </w:tc>
      </w:tr>
      <w:tr w:rsidR="00AA14F2" w14:paraId="2CB33464" w14:textId="5DCB967C" w:rsidTr="00714FDA">
        <w:tc>
          <w:tcPr>
            <w:tcW w:w="1980" w:type="dxa"/>
          </w:tcPr>
          <w:p w14:paraId="234F8C9C" w14:textId="77777777" w:rsidR="00AA14F2" w:rsidRDefault="00AA14F2" w:rsidP="000B473E">
            <w:pPr>
              <w:spacing w:line="720" w:lineRule="auto"/>
            </w:pPr>
          </w:p>
          <w:p w14:paraId="2384A929" w14:textId="2A7D4868" w:rsidR="00A84044" w:rsidRDefault="00A84044" w:rsidP="000B473E">
            <w:pPr>
              <w:spacing w:line="720" w:lineRule="auto"/>
            </w:pPr>
          </w:p>
        </w:tc>
        <w:tc>
          <w:tcPr>
            <w:tcW w:w="1417" w:type="dxa"/>
          </w:tcPr>
          <w:p w14:paraId="335A4397" w14:textId="77777777" w:rsidR="00AA14F2" w:rsidRDefault="00AA14F2" w:rsidP="000B473E">
            <w:pPr>
              <w:spacing w:line="720" w:lineRule="auto"/>
            </w:pPr>
          </w:p>
        </w:tc>
        <w:tc>
          <w:tcPr>
            <w:tcW w:w="1843" w:type="dxa"/>
          </w:tcPr>
          <w:p w14:paraId="6314EBCC" w14:textId="77777777" w:rsidR="00AA14F2" w:rsidRDefault="00AA14F2" w:rsidP="000B473E">
            <w:pPr>
              <w:spacing w:line="720" w:lineRule="auto"/>
            </w:pPr>
          </w:p>
        </w:tc>
        <w:tc>
          <w:tcPr>
            <w:tcW w:w="2552" w:type="dxa"/>
          </w:tcPr>
          <w:p w14:paraId="45D6EE54" w14:textId="77777777" w:rsidR="00AA14F2" w:rsidRDefault="00AA14F2" w:rsidP="000B473E">
            <w:pPr>
              <w:spacing w:line="720" w:lineRule="auto"/>
            </w:pPr>
          </w:p>
        </w:tc>
        <w:tc>
          <w:tcPr>
            <w:tcW w:w="1275" w:type="dxa"/>
          </w:tcPr>
          <w:p w14:paraId="6659095C" w14:textId="77777777" w:rsidR="00AA14F2" w:rsidRDefault="00AA14F2" w:rsidP="000B473E">
            <w:pPr>
              <w:spacing w:line="720" w:lineRule="auto"/>
            </w:pPr>
          </w:p>
        </w:tc>
      </w:tr>
    </w:tbl>
    <w:p w14:paraId="3A752DC9" w14:textId="77777777" w:rsidR="00A84044" w:rsidRDefault="00A84044"/>
    <w:p w14:paraId="3B663E14" w14:textId="74C8BE62" w:rsidR="00F227FE" w:rsidRDefault="00A84044">
      <w:r>
        <w:tab/>
      </w:r>
      <w:r w:rsidR="00F227FE">
        <w:t>Date of Submission:</w:t>
      </w:r>
    </w:p>
    <w:p w14:paraId="0B31CF09" w14:textId="13BB6089" w:rsidR="000B473E" w:rsidRDefault="00A84044">
      <w:r>
        <w:tab/>
        <w:t>Staff Signature:</w:t>
      </w:r>
    </w:p>
    <w:p w14:paraId="1673134E" w14:textId="57B85F44" w:rsidR="00A84044" w:rsidRDefault="00A84044"/>
    <w:p w14:paraId="1794B3C8" w14:textId="757758EE" w:rsidR="00343DE2" w:rsidRDefault="00343DE2" w:rsidP="003F738B"/>
    <w:p w14:paraId="16E6FDC4" w14:textId="36A2193D" w:rsidR="003F738B" w:rsidRDefault="003F738B" w:rsidP="003F738B">
      <w:pPr>
        <w:pStyle w:val="Pa17"/>
        <w:rPr>
          <w:color w:val="000000"/>
          <w:sz w:val="20"/>
          <w:szCs w:val="20"/>
        </w:rPr>
      </w:pPr>
    </w:p>
    <w:p w14:paraId="03AF10DE" w14:textId="77777777" w:rsidR="003F738B" w:rsidRDefault="003F738B" w:rsidP="003F738B">
      <w:pPr>
        <w:pStyle w:val="Pa17"/>
        <w:rPr>
          <w:color w:val="000000"/>
          <w:sz w:val="20"/>
          <w:szCs w:val="20"/>
        </w:rPr>
      </w:pPr>
    </w:p>
    <w:p w14:paraId="7E9BA834" w14:textId="77777777" w:rsidR="003F738B" w:rsidRDefault="003F738B" w:rsidP="003F738B"/>
    <w:sectPr w:rsidR="003F73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wis721 Cn BT">
    <w:altName w:val="Calibri"/>
    <w:charset w:val="00"/>
    <w:family w:val="auto"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E17D2"/>
    <w:multiLevelType w:val="hybridMultilevel"/>
    <w:tmpl w:val="1234C7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480D8F"/>
    <w:multiLevelType w:val="hybridMultilevel"/>
    <w:tmpl w:val="22DCD0A0"/>
    <w:lvl w:ilvl="0" w:tplc="A0F2E2B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5100202">
    <w:abstractNumId w:val="1"/>
  </w:num>
  <w:num w:numId="2" w16cid:durableId="10989835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zQwNTM3sjS1NDJS0lEKTi0uzszPAykwrAUAXmVOASwAAAA="/>
  </w:docVars>
  <w:rsids>
    <w:rsidRoot w:val="00DF63FD"/>
    <w:rsid w:val="000B473E"/>
    <w:rsid w:val="00191308"/>
    <w:rsid w:val="001F42D6"/>
    <w:rsid w:val="002828FC"/>
    <w:rsid w:val="00343DE2"/>
    <w:rsid w:val="00377D9E"/>
    <w:rsid w:val="003F738B"/>
    <w:rsid w:val="00420375"/>
    <w:rsid w:val="004F0A35"/>
    <w:rsid w:val="00714FDA"/>
    <w:rsid w:val="008B0CC1"/>
    <w:rsid w:val="00A84044"/>
    <w:rsid w:val="00AA14F2"/>
    <w:rsid w:val="00AF685D"/>
    <w:rsid w:val="00C3595C"/>
    <w:rsid w:val="00DF63FD"/>
    <w:rsid w:val="00E32C29"/>
    <w:rsid w:val="00F227FE"/>
    <w:rsid w:val="00F305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CBDC4"/>
  <w15:chartTrackingRefBased/>
  <w15:docId w15:val="{88CF713C-B912-4FAB-9A79-5A0218B9CD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F63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43DE2"/>
    <w:pPr>
      <w:ind w:left="720"/>
      <w:contextualSpacing/>
    </w:pPr>
  </w:style>
  <w:style w:type="paragraph" w:customStyle="1" w:styleId="Pa17">
    <w:name w:val="Pa17"/>
    <w:basedOn w:val="Normal"/>
    <w:uiPriority w:val="99"/>
    <w:rsid w:val="003F738B"/>
    <w:pPr>
      <w:autoSpaceDE w:val="0"/>
      <w:autoSpaceDN w:val="0"/>
      <w:spacing w:after="0" w:line="201" w:lineRule="atLeast"/>
    </w:pPr>
    <w:rPr>
      <w:rFonts w:ascii="Swis721 Cn BT" w:hAnsi="Swis721 Cn BT" w:cs="Calibri"/>
      <w:sz w:val="24"/>
      <w:szCs w:val="24"/>
    </w:rPr>
  </w:style>
  <w:style w:type="paragraph" w:customStyle="1" w:styleId="Pa1">
    <w:name w:val="Pa1"/>
    <w:basedOn w:val="Normal"/>
    <w:next w:val="Normal"/>
    <w:uiPriority w:val="99"/>
    <w:rsid w:val="00191308"/>
    <w:pPr>
      <w:autoSpaceDE w:val="0"/>
      <w:autoSpaceDN w:val="0"/>
      <w:adjustRightInd w:val="0"/>
      <w:spacing w:after="0" w:line="201" w:lineRule="atLeast"/>
    </w:pPr>
    <w:rPr>
      <w:rFonts w:ascii="Swis721 Cn BT" w:hAnsi="Swis721 Cn BT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27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jan N Padmasali [MAHE-MIT]</dc:creator>
  <cp:keywords/>
  <dc:description/>
  <cp:lastModifiedBy>Shashank Pandey</cp:lastModifiedBy>
  <cp:revision>4</cp:revision>
  <cp:lastPrinted>2023-04-14T09:01:00Z</cp:lastPrinted>
  <dcterms:created xsi:type="dcterms:W3CDTF">2023-04-14T09:01:00Z</dcterms:created>
  <dcterms:modified xsi:type="dcterms:W3CDTF">2023-05-05T02:13:00Z</dcterms:modified>
</cp:coreProperties>
</file>